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2DA3" w:rsidRPr="00052DA3" w:rsidRDefault="00052DA3" w:rsidP="002F4A42">
      <w:pPr>
        <w:pStyle w:val="FirstParagraph"/>
        <w:spacing w:before="0" w:after="0"/>
        <w:ind w:left="4248" w:firstLine="708"/>
        <w:rPr>
          <w:rFonts w:asciiTheme="majorBidi" w:hAnsiTheme="majorBidi" w:cstheme="majorBidi"/>
          <w:b/>
          <w:bCs/>
          <w:lang w:val="tr-TR"/>
        </w:rPr>
      </w:pPr>
      <w:r w:rsidRPr="00052DA3">
        <w:rPr>
          <w:rFonts w:asciiTheme="majorBidi" w:hAnsiTheme="majorBidi" w:cstheme="majorBidi"/>
          <w:b/>
          <w:bCs/>
          <w:lang w:val="tr-TR"/>
        </w:rPr>
        <w:t>T.C.</w:t>
      </w:r>
    </w:p>
    <w:p w:rsidR="00052DA3" w:rsidRPr="00052DA3" w:rsidRDefault="00052DA3" w:rsidP="00052DA3">
      <w:pPr>
        <w:pStyle w:val="FirstParagraph"/>
        <w:spacing w:before="0" w:after="0"/>
        <w:jc w:val="center"/>
        <w:rPr>
          <w:rFonts w:asciiTheme="majorBidi" w:hAnsiTheme="majorBidi" w:cstheme="majorBidi"/>
          <w:b/>
          <w:bCs/>
          <w:lang w:val="tr-TR"/>
        </w:rPr>
      </w:pPr>
      <w:r w:rsidRPr="00052DA3">
        <w:rPr>
          <w:rFonts w:asciiTheme="majorBidi" w:hAnsiTheme="majorBidi" w:cstheme="majorBidi"/>
          <w:b/>
          <w:bCs/>
          <w:lang w:val="tr-TR"/>
        </w:rPr>
        <w:t>TRAKYA ÜNİVERSİTESİ</w:t>
      </w:r>
    </w:p>
    <w:p w:rsidR="00052DA3" w:rsidRPr="00052DA3" w:rsidRDefault="00052DA3" w:rsidP="00052DA3">
      <w:pPr>
        <w:pStyle w:val="FirstParagraph"/>
        <w:spacing w:before="0" w:after="0"/>
        <w:jc w:val="center"/>
        <w:rPr>
          <w:rFonts w:asciiTheme="majorBidi" w:hAnsiTheme="majorBidi" w:cstheme="majorBidi"/>
          <w:b/>
          <w:bCs/>
          <w:lang w:val="tr-TR"/>
        </w:rPr>
      </w:pPr>
      <w:r w:rsidRPr="00052DA3">
        <w:rPr>
          <w:rFonts w:asciiTheme="majorBidi" w:hAnsiTheme="majorBidi" w:cstheme="majorBidi"/>
          <w:b/>
          <w:bCs/>
          <w:lang w:val="tr-TR"/>
        </w:rPr>
        <w:t>SENATO KARARLARI</w:t>
      </w:r>
    </w:p>
    <w:p w:rsidR="00052DA3" w:rsidRPr="00052DA3" w:rsidRDefault="00052DA3" w:rsidP="00052DA3">
      <w:pPr>
        <w:pStyle w:val="GvdeMetni"/>
        <w:rPr>
          <w:rFonts w:asciiTheme="majorBidi" w:hAnsiTheme="majorBidi" w:cstheme="majorBidi"/>
          <w:b/>
          <w:bCs/>
        </w:rPr>
      </w:pPr>
    </w:p>
    <w:p w:rsidR="00052DA3" w:rsidRPr="00052DA3" w:rsidRDefault="00052DA3" w:rsidP="00052DA3">
      <w:pPr>
        <w:pStyle w:val="GvdeMetni"/>
        <w:rPr>
          <w:rFonts w:asciiTheme="majorBidi" w:hAnsiTheme="majorBidi" w:cstheme="majorBidi"/>
          <w:b/>
          <w:bCs/>
        </w:rPr>
      </w:pPr>
    </w:p>
    <w:p w:rsidR="00052DA3" w:rsidRPr="00052DA3" w:rsidRDefault="00052DA3" w:rsidP="00052DA3">
      <w:pPr>
        <w:pStyle w:val="GvdeMetni"/>
        <w:ind w:firstLine="708"/>
        <w:rPr>
          <w:rFonts w:asciiTheme="majorBidi" w:hAnsiTheme="majorBidi" w:cstheme="majorBidi"/>
          <w:b/>
          <w:bCs/>
        </w:rPr>
      </w:pPr>
      <w:r w:rsidRPr="00052DA3">
        <w:rPr>
          <w:rFonts w:asciiTheme="majorBidi" w:hAnsiTheme="majorBidi" w:cstheme="majorBidi"/>
          <w:b/>
          <w:bCs/>
        </w:rPr>
        <w:t>TOPLANTI TARİHİ: 30 NİSAN 2020</w:t>
      </w:r>
    </w:p>
    <w:p w:rsidR="00052DA3" w:rsidRPr="00052DA3" w:rsidRDefault="00052DA3" w:rsidP="00052DA3">
      <w:pPr>
        <w:pStyle w:val="GvdeMetni"/>
        <w:ind w:firstLine="708"/>
        <w:rPr>
          <w:rFonts w:asciiTheme="majorBidi" w:hAnsiTheme="majorBidi" w:cstheme="majorBidi"/>
          <w:b/>
          <w:bCs/>
        </w:rPr>
      </w:pPr>
      <w:r w:rsidRPr="00052DA3">
        <w:rPr>
          <w:rFonts w:asciiTheme="majorBidi" w:hAnsiTheme="majorBidi" w:cstheme="majorBidi"/>
          <w:b/>
          <w:bCs/>
        </w:rPr>
        <w:t>TOPLANTI SAYISI: 09</w:t>
      </w:r>
    </w:p>
    <w:p w:rsidR="00052DA3" w:rsidRPr="00052DA3" w:rsidRDefault="00052DA3" w:rsidP="00052DA3">
      <w:pPr>
        <w:spacing w:after="0" w:line="240" w:lineRule="auto"/>
        <w:ind w:firstLine="708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052DA3" w:rsidRPr="00052DA3" w:rsidRDefault="00052DA3" w:rsidP="00052DA3">
      <w:pPr>
        <w:spacing w:after="0" w:line="240" w:lineRule="auto"/>
        <w:ind w:firstLine="708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52DA3">
        <w:rPr>
          <w:rFonts w:asciiTheme="majorBidi" w:hAnsiTheme="majorBidi" w:cstheme="majorBidi"/>
          <w:b/>
          <w:bCs/>
          <w:sz w:val="24"/>
          <w:szCs w:val="24"/>
        </w:rPr>
        <w:t>KARAR 11:</w:t>
      </w:r>
    </w:p>
    <w:p w:rsidR="00052DA3" w:rsidRPr="00052DA3" w:rsidRDefault="00052DA3" w:rsidP="00052DA3">
      <w:pPr>
        <w:spacing w:line="240" w:lineRule="auto"/>
        <w:ind w:firstLine="708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Yükseköğretim Kurulu Başkanlığı’ndan alınan </w:t>
      </w:r>
      <w:proofErr w:type="gramStart"/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>09/04/2020</w:t>
      </w:r>
      <w:proofErr w:type="gramEnd"/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 tarihli ve 26035 sayılı yazı gereği, Üniversitemiz Mühendislik Fakültesinin 29.04.2020 tarih E.427991 sayılı,  Eğitim Fakültesi Türkçe ve Sosyal Bilimler Eğitimi Bölüm Başkanı Doç. Dr. Muharrem </w:t>
      </w:r>
      <w:proofErr w:type="spellStart"/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>ÖZDEN’in</w:t>
      </w:r>
      <w:proofErr w:type="spellEnd"/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 30.04.2020 </w:t>
      </w:r>
      <w:r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>tarihli</w:t>
      </w:r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 dilekçesi ve Uzunköprü Meslek Yüksekokulunun 30.04.2020 tarih E.428154 sayılı tekliflerine</w:t>
      </w:r>
      <w:r w:rsidR="002C04B6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 ilişkin</w:t>
      </w:r>
      <w:r w:rsidR="00BF48CC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 bazı derslerin</w:t>
      </w:r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 uygulamalarının 2019-2020 eğitim öğretim yılı bahar yarıyılı ile sınırlı kalmak kaydıyla uzaktan öğretim yoluyla verilmesi hususu görüşüldü:</w:t>
      </w:r>
    </w:p>
    <w:p w:rsidR="00052DA3" w:rsidRDefault="00052DA3" w:rsidP="00052DA3">
      <w:pPr>
        <w:spacing w:line="240" w:lineRule="auto"/>
        <w:ind w:firstLine="708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Yükseköğretim Kurulu Başkanlığı’ndan alınan </w:t>
      </w:r>
      <w:proofErr w:type="gramStart"/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>09/04/2020</w:t>
      </w:r>
      <w:proofErr w:type="gramEnd"/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 tarihli ve 26035 sayılı yazı gereği, Üniversitemiz Mühendislik Fakültesinin 29.04.2020 tarih E.427991 sayılı,  Eğitim Fakültesi Türkçe ve Sosyal Bilimler Eğitimi Bölüm Başkanı Doç. Dr. Muharrem </w:t>
      </w:r>
      <w:proofErr w:type="spellStart"/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>ÖZDEN’in</w:t>
      </w:r>
      <w:proofErr w:type="spellEnd"/>
      <w:r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 30.04.2020 tarihli </w:t>
      </w:r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>dilekçesi ve Uzunköprü Meslek Yüksekokulunun 30.04.2020 tarih E.428154 sayılı tekliflerine</w:t>
      </w:r>
      <w:r w:rsidR="002C04B6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 ilişkin</w:t>
      </w:r>
      <w:r w:rsidR="00BF48CC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 bazı derslerin</w:t>
      </w:r>
      <w:r w:rsidRPr="00052DA3">
        <w:rPr>
          <w:rStyle w:val="Kpr"/>
          <w:rFonts w:asciiTheme="majorBidi" w:hAnsiTheme="majorBidi" w:cstheme="majorBidi"/>
          <w:color w:val="auto"/>
          <w:sz w:val="24"/>
          <w:szCs w:val="24"/>
          <w:u w:val="none"/>
        </w:rPr>
        <w:t xml:space="preserve"> uygulamalarının 2019-2020 eğitim öğretim yılı bahar yarıyılı ile sınırlı kalmak kaydıyla uzaktan öğretim yoluyla verilmesinin </w:t>
      </w:r>
      <w:r w:rsidRPr="00052DA3">
        <w:rPr>
          <w:rFonts w:asciiTheme="majorBidi" w:eastAsia="Calibri" w:hAnsiTheme="majorBidi" w:cstheme="majorBidi"/>
          <w:sz w:val="24"/>
          <w:szCs w:val="24"/>
        </w:rPr>
        <w:t>uygun olduğuna, mevcudun oy birliği ile karar verildi.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/>
      </w:tblPr>
      <w:tblGrid>
        <w:gridCol w:w="480"/>
        <w:gridCol w:w="1207"/>
        <w:gridCol w:w="1410"/>
        <w:gridCol w:w="824"/>
        <w:gridCol w:w="1513"/>
        <w:gridCol w:w="688"/>
        <w:gridCol w:w="700"/>
        <w:gridCol w:w="607"/>
        <w:gridCol w:w="582"/>
        <w:gridCol w:w="1023"/>
        <w:gridCol w:w="471"/>
        <w:gridCol w:w="584"/>
        <w:gridCol w:w="517"/>
      </w:tblGrid>
      <w:tr w:rsidR="002F4A42" w:rsidRPr="002F4A42" w:rsidTr="002F4A42">
        <w:trPr>
          <w:trHeight w:val="1035"/>
          <w:jc w:val="center"/>
        </w:trPr>
        <w:tc>
          <w:tcPr>
            <w:tcW w:w="0" w:type="auto"/>
            <w:gridSpan w:val="1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2019-2020 EĞİTİM ÖĞRETİM YILI</w:t>
            </w: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br/>
              <w:t>BAHAR YARIYILI DERSLERİNDEN</w:t>
            </w: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br/>
              <w:t xml:space="preserve">UYGULAMALARI DİJİTAL </w:t>
            </w:r>
            <w:proofErr w:type="gramStart"/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İMKANLARLA</w:t>
            </w:r>
            <w:proofErr w:type="gramEnd"/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 xml:space="preserve"> UZAKTAN ÖĞRETİM YÖNTEMİ İLE YAPILMASI UYGUN GÖRÜLEN DERSLER LİSTESİ</w:t>
            </w:r>
          </w:p>
        </w:tc>
      </w:tr>
      <w:tr w:rsidR="002F4A42" w:rsidRPr="002F4A42" w:rsidTr="002F4A42">
        <w:trPr>
          <w:trHeight w:val="49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SIRA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FAKÜL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PROGR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DERSİN KOD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DERSİN AD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DERSİN SINIF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DERS TİP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DERS TÜRÜ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TEOR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UYGULA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LAB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KREDİ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b/>
                <w:bCs/>
                <w:sz w:val="18"/>
                <w:szCs w:val="18"/>
                <w:lang w:eastAsia="tr-TR"/>
              </w:rPr>
              <w:t>AKTS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MÜHENDİSLİK FAKÜLTESİ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 xml:space="preserve">ELEKTRİK-ELEKTRONİK MÜHENDİSLİĞİ 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FİZ104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Genel Fizik II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ZOS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6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MÜHENDİSLİK FAKÜLTES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BİLGİSAYAR MÜHENDİSLİĞ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FİZ1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Genel Fizik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ZOS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6</w:t>
            </w:r>
          </w:p>
        </w:tc>
      </w:tr>
      <w:tr w:rsidR="002F4A42" w:rsidRPr="002F4A42" w:rsidTr="002F4A4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MÜHENDİSLİK FAKÜLTES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GIDA MÜHENDİSLİĞ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FİZ1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Genel Fizik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ZOS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6</w:t>
            </w:r>
          </w:p>
        </w:tc>
      </w:tr>
      <w:tr w:rsidR="002F4A42" w:rsidRPr="002F4A42" w:rsidTr="002F4A42">
        <w:trPr>
          <w:trHeight w:val="72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BÜRO YÖNETİMİ VE YÖNETİCİ ASİSTANLIĞ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BYA2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esleki Yabancı Dil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EMLAK VE EMLAK YÖNETİM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EMY2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EMLAK VERGİLENDİRME VE MEVZUAT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EMLAK VE EMLAK YÖNETİM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EMY2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GAYRİMENKUL MEVZUAT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ŞLETME YÖNETİM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SL1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TİCARİ MATEMATİ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UHASEBE VE VERGİ UYGULAMALAR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VU2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FİNANSAL YÖNETİ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KOOPERATİFÇİLİ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KPR1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KOOPERATİFLERDE PAZARLA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 xml:space="preserve">UZUNKÖPRÜ MESLEK </w:t>
            </w: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lastRenderedPageBreak/>
              <w:t>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lastRenderedPageBreak/>
              <w:t>İŞLETME YÖNETİM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SL1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STATİSTİ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Seçme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Alan Dışı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lastRenderedPageBreak/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KOOPERATİFÇİLİ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KPR1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STATİSTİ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Seçme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Alan Dışı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ALİY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LY1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STATİSTİ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Seçme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Alan Dışı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EMLAK VE EMLAK YÖNETİM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EMY108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STATİSTİ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Seçme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Alan Dışı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EMLAK VE EMLAK YÖNETİM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EMY1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STATİSTİ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Seçme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Alan Dışı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ŞLETME YÖNETİM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SL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ŞLETME YÖNETİMİ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KOOPERATİFÇİLİ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KPR1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KOOPERATİF İŞLETMECİLİĞ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UHASEBE VE VERGİ UYGULAMALAR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SL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ŞLETME YÖNETİMİ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</w:tr>
      <w:tr w:rsidR="002F4A42" w:rsidRPr="002F4A42" w:rsidTr="002F4A42">
        <w:trPr>
          <w:trHeight w:val="72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BÜRO YÖNETİMİ VE YÖNETİCİ ASİSTANLIĞ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SL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ŞLETME YÖNETİMİ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ALİY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SL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ŞLETME YÖNETİMİ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EMLAK VE EMLAK YÖNETİM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SL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ŞLETME YÖNETİMİ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YEREL YÖNETİML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SL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ŞLETME YÖNETİMİ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İŞLETME YÖNETİM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VU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UHASEBE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KOOPERATİFÇİLİ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VU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UHASEBE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2F4A42" w:rsidRPr="002F4A42" w:rsidTr="002F4A42">
        <w:trPr>
          <w:trHeight w:val="48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UZUNKÖPRÜ MESLEK YÜKSEKOK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ALİY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VU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MUHASEBE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3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2F4A42" w:rsidRPr="002F4A42" w:rsidTr="002F4A42">
        <w:trPr>
          <w:trHeight w:val="49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color w:val="000000"/>
                <w:lang w:eastAsia="tr-TR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EĞİTİM FAKÜLTES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TÜRKÇE ÖĞRETMENLİĞ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TRKÇ6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ÖZEL ÖĞRETİM YÖNTEMLERİ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Zorun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Bölü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F4A42" w:rsidRPr="002F4A42" w:rsidRDefault="002F4A42" w:rsidP="002F4A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</w:pPr>
            <w:r w:rsidRPr="002F4A42">
              <w:rPr>
                <w:rFonts w:ascii="Calibri" w:eastAsia="Times New Roman" w:hAnsi="Calibri" w:cs="Times New Roman"/>
                <w:sz w:val="18"/>
                <w:szCs w:val="18"/>
                <w:lang w:eastAsia="tr-TR"/>
              </w:rPr>
              <w:t>4</w:t>
            </w:r>
          </w:p>
        </w:tc>
      </w:tr>
    </w:tbl>
    <w:p w:rsidR="00052DA3" w:rsidRPr="00052DA3" w:rsidRDefault="00052DA3" w:rsidP="00052DA3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2F4A42" w:rsidRDefault="002F4A42" w:rsidP="00052DA3">
      <w:pPr>
        <w:jc w:val="center"/>
        <w:rPr>
          <w:rFonts w:asciiTheme="majorBidi" w:hAnsiTheme="majorBidi" w:cstheme="majorBidi"/>
          <w:b/>
          <w:bCs/>
          <w:szCs w:val="24"/>
        </w:rPr>
      </w:pPr>
    </w:p>
    <w:p w:rsidR="00052DA3" w:rsidRPr="002F4A42" w:rsidRDefault="00052DA3" w:rsidP="00052DA3">
      <w:pPr>
        <w:jc w:val="center"/>
        <w:rPr>
          <w:rFonts w:asciiTheme="majorBidi" w:hAnsiTheme="majorBidi" w:cstheme="majorBidi"/>
          <w:b/>
          <w:bCs/>
          <w:szCs w:val="24"/>
        </w:rPr>
      </w:pPr>
      <w:r w:rsidRPr="002F4A42">
        <w:rPr>
          <w:rFonts w:asciiTheme="majorBidi" w:hAnsiTheme="majorBidi" w:cstheme="majorBidi"/>
          <w:b/>
          <w:bCs/>
          <w:szCs w:val="24"/>
        </w:rPr>
        <w:t>ASLININ AYNIDIR</w:t>
      </w:r>
    </w:p>
    <w:p w:rsidR="00052DA3" w:rsidRPr="002F4A42" w:rsidRDefault="00052DA3" w:rsidP="00052DA3">
      <w:pPr>
        <w:spacing w:after="0"/>
        <w:jc w:val="center"/>
        <w:rPr>
          <w:rFonts w:asciiTheme="majorBidi" w:hAnsiTheme="majorBidi" w:cstheme="majorBidi"/>
          <w:b/>
          <w:bCs/>
          <w:szCs w:val="24"/>
        </w:rPr>
      </w:pPr>
      <w:r w:rsidRPr="002F4A42">
        <w:rPr>
          <w:rFonts w:asciiTheme="majorBidi" w:hAnsiTheme="majorBidi" w:cstheme="majorBidi"/>
          <w:b/>
          <w:bCs/>
          <w:szCs w:val="24"/>
        </w:rPr>
        <w:t>Uzm. Ahmet SEZGİN</w:t>
      </w:r>
    </w:p>
    <w:p w:rsidR="00052DA3" w:rsidRPr="002F4A42" w:rsidRDefault="00052DA3" w:rsidP="00052DA3">
      <w:pPr>
        <w:spacing w:after="0" w:line="240" w:lineRule="auto"/>
        <w:ind w:firstLine="708"/>
        <w:jc w:val="both"/>
        <w:rPr>
          <w:rFonts w:asciiTheme="majorBidi" w:hAnsiTheme="majorBidi" w:cstheme="majorBidi"/>
          <w:b/>
          <w:bCs/>
          <w:szCs w:val="24"/>
        </w:rPr>
      </w:pPr>
      <w:r w:rsidRPr="002F4A42">
        <w:rPr>
          <w:rFonts w:asciiTheme="majorBidi" w:hAnsiTheme="majorBidi" w:cstheme="majorBidi"/>
          <w:b/>
          <w:bCs/>
          <w:szCs w:val="24"/>
        </w:rPr>
        <w:t xml:space="preserve">    </w:t>
      </w:r>
      <w:r w:rsidRPr="002F4A42">
        <w:rPr>
          <w:rFonts w:asciiTheme="majorBidi" w:hAnsiTheme="majorBidi" w:cstheme="majorBidi"/>
          <w:b/>
          <w:bCs/>
          <w:szCs w:val="24"/>
        </w:rPr>
        <w:tab/>
      </w:r>
      <w:r w:rsidRPr="002F4A42">
        <w:rPr>
          <w:rFonts w:asciiTheme="majorBidi" w:hAnsiTheme="majorBidi" w:cstheme="majorBidi"/>
          <w:b/>
          <w:bCs/>
          <w:szCs w:val="24"/>
        </w:rPr>
        <w:tab/>
        <w:t xml:space="preserve">  </w:t>
      </w:r>
      <w:r w:rsidRPr="002F4A42">
        <w:rPr>
          <w:rFonts w:asciiTheme="majorBidi" w:hAnsiTheme="majorBidi" w:cstheme="majorBidi"/>
          <w:b/>
          <w:bCs/>
          <w:szCs w:val="24"/>
        </w:rPr>
        <w:tab/>
      </w:r>
      <w:r w:rsidR="002F4A42" w:rsidRPr="002F4A42">
        <w:rPr>
          <w:rFonts w:asciiTheme="majorBidi" w:hAnsiTheme="majorBidi" w:cstheme="majorBidi"/>
          <w:b/>
          <w:bCs/>
          <w:szCs w:val="24"/>
        </w:rPr>
        <w:tab/>
        <w:t xml:space="preserve">     </w:t>
      </w:r>
      <w:r w:rsidRPr="002F4A42">
        <w:rPr>
          <w:rFonts w:asciiTheme="majorBidi" w:hAnsiTheme="majorBidi" w:cstheme="majorBidi"/>
          <w:b/>
          <w:bCs/>
          <w:szCs w:val="24"/>
        </w:rPr>
        <w:t xml:space="preserve">    Genel Sekreter Yardımcısı V.</w:t>
      </w:r>
      <w:bookmarkStart w:id="0" w:name="_GoBack"/>
      <w:bookmarkEnd w:id="0"/>
    </w:p>
    <w:sectPr w:rsidR="00052DA3" w:rsidRPr="002F4A42" w:rsidSect="002F4A4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rsids>
    <w:rsidRoot w:val="00052DA3"/>
    <w:rsid w:val="00052DA3"/>
    <w:rsid w:val="002C04B6"/>
    <w:rsid w:val="002F4A42"/>
    <w:rsid w:val="003540C8"/>
    <w:rsid w:val="00571E4A"/>
    <w:rsid w:val="00A12723"/>
    <w:rsid w:val="00BF48CC"/>
    <w:rsid w:val="00F844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2DA3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052DA3"/>
    <w:pPr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052DA3"/>
    <w:rPr>
      <w:rFonts w:ascii="Arial" w:eastAsia="Times New Roman" w:hAnsi="Arial" w:cs="Arial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52DA3"/>
    <w:rPr>
      <w:rFonts w:cs="Times New Roman"/>
      <w:color w:val="0000FF"/>
      <w:u w:val="single"/>
    </w:rPr>
  </w:style>
  <w:style w:type="paragraph" w:customStyle="1" w:styleId="FirstParagraph">
    <w:name w:val="First Paragraph"/>
    <w:basedOn w:val="GvdeMetni"/>
    <w:next w:val="GvdeMetni"/>
    <w:qFormat/>
    <w:rsid w:val="00052DA3"/>
    <w:pPr>
      <w:spacing w:before="180" w:after="180"/>
      <w:jc w:val="left"/>
    </w:pPr>
    <w:rPr>
      <w:rFonts w:ascii="Cambria" w:eastAsia="Cambria" w:hAnsi="Cambria" w:cs="Times New Roman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01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6</Words>
  <Characters>3516</Characters>
  <Application>Microsoft Office Word</Application>
  <DocSecurity>0</DocSecurity>
  <Lines>29</Lines>
  <Paragraphs>8</Paragraphs>
  <ScaleCrop>false</ScaleCrop>
  <Company>Hewlett-Packard</Company>
  <LinksUpToDate>false</LinksUpToDate>
  <CharactersWithSpaces>41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eral</dc:creator>
  <cp:lastModifiedBy>User</cp:lastModifiedBy>
  <cp:revision>3</cp:revision>
  <dcterms:created xsi:type="dcterms:W3CDTF">2020-05-05T16:51:00Z</dcterms:created>
  <dcterms:modified xsi:type="dcterms:W3CDTF">2020-05-05T16:53:00Z</dcterms:modified>
</cp:coreProperties>
</file>